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D46DB" w:rsidRPr="005D46DB" w14:paraId="3139B607" w14:textId="77777777" w:rsidTr="005D46DB">
        <w:tc>
          <w:tcPr>
            <w:tcW w:w="4675" w:type="dxa"/>
          </w:tcPr>
          <w:p w14:paraId="3B3704D4" w14:textId="0E313389" w:rsidR="005D46DB" w:rsidRPr="005D46DB" w:rsidRDefault="005D46DB" w:rsidP="005D46DB">
            <w:pPr>
              <w:jc w:val="center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5D46DB">
              <w:rPr>
                <w:rFonts w:ascii="Consolas" w:hAnsi="Consolas"/>
                <w:b/>
                <w:bCs/>
                <w:sz w:val="20"/>
                <w:szCs w:val="20"/>
              </w:rPr>
              <w:t>BEFORE STRUCT</w:t>
            </w:r>
          </w:p>
        </w:tc>
        <w:tc>
          <w:tcPr>
            <w:tcW w:w="4675" w:type="dxa"/>
          </w:tcPr>
          <w:p w14:paraId="48C10DC2" w14:textId="7511586D" w:rsidR="005D46DB" w:rsidRPr="005D46DB" w:rsidRDefault="005D46DB" w:rsidP="005D46DB">
            <w:pPr>
              <w:jc w:val="center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5D46DB">
              <w:rPr>
                <w:rFonts w:ascii="Consolas" w:hAnsi="Consolas"/>
                <w:b/>
                <w:bCs/>
                <w:sz w:val="20"/>
                <w:szCs w:val="20"/>
              </w:rPr>
              <w:t>AFTER STRUCT</w:t>
            </w:r>
          </w:p>
        </w:tc>
      </w:tr>
      <w:tr w:rsidR="005D46DB" w:rsidRPr="005D46DB" w14:paraId="42B19B66" w14:textId="77777777" w:rsidTr="005D46DB">
        <w:tc>
          <w:tcPr>
            <w:tcW w:w="4675" w:type="dxa"/>
          </w:tcPr>
          <w:p w14:paraId="1B7106C9" w14:textId="77777777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4DE5E436" w14:textId="77777777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0C9BC7F2" w14:textId="64FFF68E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4AA2808C" w14:textId="572A6854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10F146D2" w14:textId="133693C6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623B1A60" w14:textId="77777777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int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main(){</w:t>
            </w:r>
            <w:proofErr w:type="gramEnd"/>
          </w:p>
          <w:p w14:paraId="5BE4AC15" w14:textId="6BF07C30" w:rsidR="00FA67F8" w:rsidRDefault="00FA67F8">
            <w:pPr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 xml:space="preserve">  // CREATE ARRAY FOR TEN STUDENTS</w:t>
            </w:r>
          </w:p>
          <w:p w14:paraId="2C541D31" w14:textId="187F04B7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char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name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10][50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];</w:t>
            </w:r>
            <w:proofErr w:type="gramEnd"/>
          </w:p>
          <w:p w14:paraId="7E631C6E" w14:textId="505353E1" w:rsid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int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group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10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];</w:t>
            </w:r>
            <w:proofErr w:type="gramEnd"/>
          </w:p>
          <w:p w14:paraId="10013986" w14:textId="4BE12CC3" w:rsidR="00FA67F8" w:rsidRPr="005D46DB" w:rsidRDefault="00FA67F8">
            <w:pPr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 xml:space="preserve">  double </w:t>
            </w:r>
            <w:proofErr w:type="spellStart"/>
            <w:proofErr w:type="gramStart"/>
            <w:r>
              <w:rPr>
                <w:rFonts w:ascii="Consolas" w:hAnsi="Consolas"/>
                <w:sz w:val="20"/>
                <w:szCs w:val="20"/>
              </w:rPr>
              <w:t>gpa</w:t>
            </w:r>
            <w:proofErr w:type="spellEnd"/>
            <w:r>
              <w:rPr>
                <w:rFonts w:ascii="Consolas" w:hAnsi="Consolas"/>
                <w:sz w:val="20"/>
                <w:szCs w:val="20"/>
              </w:rPr>
              <w:t>[</w:t>
            </w:r>
            <w:proofErr w:type="gramEnd"/>
            <w:r>
              <w:rPr>
                <w:rFonts w:ascii="Consolas" w:hAnsi="Consolas"/>
                <w:sz w:val="20"/>
                <w:szCs w:val="20"/>
              </w:rPr>
              <w:t>10</w:t>
            </w:r>
            <w:proofErr w:type="gramStart"/>
            <w:r>
              <w:rPr>
                <w:rFonts w:ascii="Consolas" w:hAnsi="Consolas"/>
                <w:sz w:val="20"/>
                <w:szCs w:val="20"/>
              </w:rPr>
              <w:t>]</w:t>
            </w:r>
            <w:r>
              <w:rPr>
                <w:rFonts w:ascii="Consolas" w:hAnsi="Consolas"/>
                <w:sz w:val="20"/>
                <w:szCs w:val="20"/>
              </w:rPr>
              <w:t>;</w:t>
            </w:r>
            <w:proofErr w:type="gramEnd"/>
          </w:p>
          <w:p w14:paraId="67B132A6" w14:textId="7A98EEEA" w:rsid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3E8940A3" w14:textId="5146A4F1" w:rsidR="00FA67F8" w:rsidRPr="005D46DB" w:rsidRDefault="00FA67F8">
            <w:pPr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 xml:space="preserve">  // SET VALUE TO THE FIRST STUDENT</w:t>
            </w:r>
          </w:p>
          <w:p w14:paraId="5812826A" w14:textId="2E2DF0F3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</w:t>
            </w:r>
            <w:proofErr w:type="spellStart"/>
            <w:r w:rsidRPr="005D46DB">
              <w:rPr>
                <w:rFonts w:ascii="Consolas" w:hAnsi="Consolas"/>
                <w:sz w:val="20"/>
                <w:szCs w:val="20"/>
              </w:rPr>
              <w:t>strcpy</w:t>
            </w:r>
            <w:proofErr w:type="spellEnd"/>
            <w:r w:rsidRPr="005D46DB">
              <w:rPr>
                <w:rFonts w:ascii="Consolas" w:hAnsi="Consolas"/>
                <w:sz w:val="20"/>
                <w:szCs w:val="20"/>
              </w:rPr>
              <w:t>(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name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0], “Ludwig”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);</w:t>
            </w:r>
            <w:proofErr w:type="gramEnd"/>
          </w:p>
          <w:p w14:paraId="7F61E287" w14:textId="1035CA27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group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 xml:space="preserve">0] =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3;</w:t>
            </w:r>
            <w:proofErr w:type="gramEnd"/>
          </w:p>
          <w:p w14:paraId="21410DFF" w14:textId="51659A00" w:rsidR="005D46DB" w:rsidRDefault="00FA67F8">
            <w:pPr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 xml:space="preserve">  </w:t>
            </w:r>
            <w:proofErr w:type="spellStart"/>
            <w:proofErr w:type="gramStart"/>
            <w:r>
              <w:rPr>
                <w:rFonts w:ascii="Consolas" w:hAnsi="Consolas"/>
                <w:sz w:val="20"/>
                <w:szCs w:val="20"/>
              </w:rPr>
              <w:t>gpa</w:t>
            </w:r>
            <w:proofErr w:type="spellEnd"/>
            <w:r>
              <w:rPr>
                <w:rFonts w:ascii="Consolas" w:hAnsi="Consolas"/>
                <w:sz w:val="20"/>
                <w:szCs w:val="20"/>
              </w:rPr>
              <w:t>[</w:t>
            </w:r>
            <w:proofErr w:type="gramEnd"/>
            <w:r>
              <w:rPr>
                <w:rFonts w:ascii="Consolas" w:hAnsi="Consolas"/>
                <w:sz w:val="20"/>
                <w:szCs w:val="20"/>
              </w:rPr>
              <w:t xml:space="preserve">0] = </w:t>
            </w:r>
            <w:proofErr w:type="gramStart"/>
            <w:r>
              <w:rPr>
                <w:rFonts w:ascii="Consolas" w:hAnsi="Consolas"/>
                <w:sz w:val="20"/>
                <w:szCs w:val="20"/>
              </w:rPr>
              <w:t>3.99;</w:t>
            </w:r>
            <w:proofErr w:type="gramEnd"/>
          </w:p>
          <w:p w14:paraId="152880D9" w14:textId="77777777" w:rsidR="00FA67F8" w:rsidRPr="005D46DB" w:rsidRDefault="00FA67F8">
            <w:pPr>
              <w:rPr>
                <w:rFonts w:ascii="Consolas" w:hAnsi="Consolas"/>
                <w:sz w:val="20"/>
                <w:szCs w:val="20"/>
              </w:rPr>
            </w:pPr>
          </w:p>
          <w:p w14:paraId="38A4530C" w14:textId="13F10B09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return (0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);</w:t>
            </w:r>
            <w:proofErr w:type="gramEnd"/>
          </w:p>
          <w:p w14:paraId="2FCFD039" w14:textId="25B28B92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>}</w:t>
            </w:r>
          </w:p>
          <w:p w14:paraId="0E08E943" w14:textId="0770C755" w:rsidR="005D46DB" w:rsidRPr="005D46DB" w:rsidRDefault="005D46DB">
            <w:pPr>
              <w:rPr>
                <w:rFonts w:ascii="Consolas" w:hAnsi="Consolas"/>
                <w:sz w:val="20"/>
                <w:szCs w:val="20"/>
              </w:rPr>
            </w:pPr>
          </w:p>
        </w:tc>
        <w:tc>
          <w:tcPr>
            <w:tcW w:w="4675" w:type="dxa"/>
          </w:tcPr>
          <w:p w14:paraId="300DB280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struct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 xml:space="preserve">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Student{</w:t>
            </w:r>
            <w:proofErr w:type="gramEnd"/>
          </w:p>
          <w:p w14:paraId="5B0F112D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ab/>
              <w:t xml:space="preserve">char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name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50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];</w:t>
            </w:r>
            <w:proofErr w:type="gramEnd"/>
          </w:p>
          <w:p w14:paraId="7E45AFE6" w14:textId="77777777" w:rsidR="00FA67F8" w:rsidRDefault="00FA67F8" w:rsidP="005D46DB">
            <w:pPr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ab/>
            </w:r>
            <w:r w:rsidR="005D46DB" w:rsidRPr="005D46DB">
              <w:rPr>
                <w:rFonts w:ascii="Consolas" w:hAnsi="Consolas"/>
                <w:sz w:val="20"/>
                <w:szCs w:val="20"/>
              </w:rPr>
              <w:t xml:space="preserve">int </w:t>
            </w:r>
            <w:proofErr w:type="gramStart"/>
            <w:r w:rsidR="005D46DB" w:rsidRPr="005D46DB">
              <w:rPr>
                <w:rFonts w:ascii="Consolas" w:hAnsi="Consolas"/>
                <w:sz w:val="20"/>
                <w:szCs w:val="20"/>
              </w:rPr>
              <w:t>group;</w:t>
            </w:r>
            <w:proofErr w:type="gramEnd"/>
          </w:p>
          <w:p w14:paraId="2840CBE2" w14:textId="671A2EC3" w:rsidR="00FA67F8" w:rsidRPr="005D46DB" w:rsidRDefault="00FA67F8" w:rsidP="005D46DB">
            <w:pPr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ab/>
              <w:t xml:space="preserve">double </w:t>
            </w:r>
            <w:proofErr w:type="spellStart"/>
            <w:proofErr w:type="gramStart"/>
            <w:r>
              <w:rPr>
                <w:rFonts w:ascii="Consolas" w:hAnsi="Consolas"/>
                <w:sz w:val="20"/>
                <w:szCs w:val="20"/>
              </w:rPr>
              <w:t>gpa</w:t>
            </w:r>
            <w:proofErr w:type="spellEnd"/>
            <w:r>
              <w:rPr>
                <w:rFonts w:ascii="Consolas" w:hAnsi="Consolas"/>
                <w:sz w:val="20"/>
                <w:szCs w:val="20"/>
              </w:rPr>
              <w:t>;</w:t>
            </w:r>
            <w:proofErr w:type="gramEnd"/>
          </w:p>
          <w:p w14:paraId="19AC9E72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>};</w:t>
            </w:r>
          </w:p>
          <w:p w14:paraId="5D152488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080F07A0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int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main(){</w:t>
            </w:r>
            <w:proofErr w:type="gramEnd"/>
          </w:p>
          <w:p w14:paraId="0F07F304" w14:textId="0B616835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struct Student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students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10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];</w:t>
            </w:r>
            <w:proofErr w:type="gramEnd"/>
          </w:p>
          <w:p w14:paraId="6254318F" w14:textId="7777777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4B263DA1" w14:textId="187006AF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</w:p>
          <w:p w14:paraId="1CBD1E93" w14:textId="490B6ABA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</w:t>
            </w:r>
            <w:proofErr w:type="spellStart"/>
            <w:r w:rsidRPr="005D46DB">
              <w:rPr>
                <w:rFonts w:ascii="Consolas" w:hAnsi="Consolas"/>
                <w:sz w:val="20"/>
                <w:szCs w:val="20"/>
              </w:rPr>
              <w:t>strcpy</w:t>
            </w:r>
            <w:proofErr w:type="spellEnd"/>
            <w:r w:rsidRPr="005D46DB">
              <w:rPr>
                <w:rFonts w:ascii="Consolas" w:hAnsi="Consolas"/>
                <w:sz w:val="20"/>
                <w:szCs w:val="20"/>
              </w:rPr>
              <w:t>(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students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0].name, “Ludwig”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);</w:t>
            </w:r>
            <w:proofErr w:type="gramEnd"/>
          </w:p>
          <w:p w14:paraId="61FA573C" w14:textId="693C58C4" w:rsid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 xml:space="preserve"> 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students[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>0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].group</w:t>
            </w:r>
            <w:proofErr w:type="gramEnd"/>
            <w:r w:rsidRPr="005D46DB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3;</w:t>
            </w:r>
            <w:proofErr w:type="gramEnd"/>
          </w:p>
          <w:p w14:paraId="57148E08" w14:textId="23BA9F6A" w:rsidR="00FA67F8" w:rsidRPr="005D46DB" w:rsidRDefault="00FA67F8" w:rsidP="005D46DB">
            <w:pPr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 xml:space="preserve">  </w:t>
            </w:r>
            <w:proofErr w:type="gramStart"/>
            <w:r>
              <w:rPr>
                <w:rFonts w:ascii="Consolas" w:hAnsi="Consolas"/>
                <w:sz w:val="20"/>
                <w:szCs w:val="20"/>
              </w:rPr>
              <w:t>students[</w:t>
            </w:r>
            <w:proofErr w:type="gramEnd"/>
            <w:r>
              <w:rPr>
                <w:rFonts w:ascii="Consolas" w:hAnsi="Consolas"/>
                <w:sz w:val="20"/>
                <w:szCs w:val="20"/>
              </w:rPr>
              <w:t>0</w:t>
            </w:r>
            <w:proofErr w:type="gramStart"/>
            <w:r>
              <w:rPr>
                <w:rFonts w:ascii="Consolas" w:hAnsi="Consolas"/>
                <w:sz w:val="20"/>
                <w:szCs w:val="20"/>
              </w:rPr>
              <w:t>].</w:t>
            </w:r>
            <w:proofErr w:type="spellStart"/>
            <w:r>
              <w:rPr>
                <w:rFonts w:ascii="Consolas" w:hAnsi="Consolas"/>
                <w:sz w:val="20"/>
                <w:szCs w:val="20"/>
              </w:rPr>
              <w:t>gpa</w:t>
            </w:r>
            <w:proofErr w:type="spellEnd"/>
            <w:proofErr w:type="gramEnd"/>
            <w:r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gramStart"/>
            <w:r>
              <w:rPr>
                <w:rFonts w:ascii="Consolas" w:hAnsi="Consolas"/>
                <w:sz w:val="20"/>
                <w:szCs w:val="20"/>
              </w:rPr>
              <w:t>3.99;</w:t>
            </w:r>
            <w:proofErr w:type="gramEnd"/>
          </w:p>
          <w:p w14:paraId="4A911770" w14:textId="521F8BAF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br/>
              <w:t xml:space="preserve">  return (0</w:t>
            </w:r>
            <w:proofErr w:type="gramStart"/>
            <w:r w:rsidRPr="005D46DB">
              <w:rPr>
                <w:rFonts w:ascii="Consolas" w:hAnsi="Consolas"/>
                <w:sz w:val="20"/>
                <w:szCs w:val="20"/>
              </w:rPr>
              <w:t>);</w:t>
            </w:r>
            <w:proofErr w:type="gramEnd"/>
          </w:p>
          <w:p w14:paraId="06E96418" w14:textId="31F0A117" w:rsidR="005D46DB" w:rsidRPr="005D46DB" w:rsidRDefault="005D46DB" w:rsidP="005D46DB">
            <w:pPr>
              <w:rPr>
                <w:rFonts w:ascii="Consolas" w:hAnsi="Consolas"/>
                <w:sz w:val="20"/>
                <w:szCs w:val="20"/>
              </w:rPr>
            </w:pPr>
            <w:r w:rsidRPr="005D46DB">
              <w:rPr>
                <w:rFonts w:ascii="Consolas" w:hAnsi="Consolas"/>
                <w:sz w:val="20"/>
                <w:szCs w:val="20"/>
              </w:rPr>
              <w:t>}</w:t>
            </w:r>
          </w:p>
        </w:tc>
      </w:tr>
    </w:tbl>
    <w:p w14:paraId="145C0813" w14:textId="66B6CF07" w:rsidR="005D46DB" w:rsidRPr="005D46DB" w:rsidRDefault="005D46DB">
      <w:pPr>
        <w:rPr>
          <w:rFonts w:ascii="Consolas" w:hAnsi="Consolas"/>
        </w:rPr>
      </w:pPr>
    </w:p>
    <w:sectPr w:rsidR="005D46DB" w:rsidRPr="005D46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MDW3tDA0NzS0NDJW0lEKTi0uzszPAykwrAUA9eWRICwAAAA="/>
  </w:docVars>
  <w:rsids>
    <w:rsidRoot w:val="005D46DB"/>
    <w:rsid w:val="00185701"/>
    <w:rsid w:val="005D46DB"/>
    <w:rsid w:val="006B023D"/>
    <w:rsid w:val="00C10B13"/>
    <w:rsid w:val="00FA6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B0B0"/>
  <w15:chartTrackingRefBased/>
  <w15:docId w15:val="{F7478E51-A954-41E7-81E6-4E45775BA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46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Students xmlns="9ceedd9b-8d17-441b-9208-95fc59487623" xsi:nil="true"/>
    <Is_Collaboration_Space_Locked xmlns="9ceedd9b-8d17-441b-9208-95fc59487623" xsi:nil="true"/>
    <Owner xmlns="9ceedd9b-8d17-441b-9208-95fc59487623">
      <UserInfo>
        <DisplayName/>
        <AccountId xsi:nil="true"/>
        <AccountType/>
      </UserInfo>
    </Owner>
    <Templates xmlns="9ceedd9b-8d17-441b-9208-95fc59487623" xsi:nil="true"/>
    <Teachers xmlns="9ceedd9b-8d17-441b-9208-95fc59487623">
      <UserInfo>
        <DisplayName/>
        <AccountId xsi:nil="true"/>
        <AccountType/>
      </UserInfo>
    </Teachers>
    <Student_Groups xmlns="9ceedd9b-8d17-441b-9208-95fc59487623">
      <UserInfo>
        <DisplayName/>
        <AccountId xsi:nil="true"/>
        <AccountType/>
      </UserInfo>
    </Student_Groups>
    <CultureName xmlns="9ceedd9b-8d17-441b-9208-95fc59487623" xsi:nil="true"/>
    <AppVersion xmlns="9ceedd9b-8d17-441b-9208-95fc59487623" xsi:nil="true"/>
    <Self_Registration_Enabled xmlns="9ceedd9b-8d17-441b-9208-95fc59487623" xsi:nil="true"/>
    <Has_Teacher_Only_SectionGroup xmlns="9ceedd9b-8d17-441b-9208-95fc59487623" xsi:nil="true"/>
    <FolderType xmlns="9ceedd9b-8d17-441b-9208-95fc59487623" xsi:nil="true"/>
    <Students xmlns="9ceedd9b-8d17-441b-9208-95fc59487623">
      <UserInfo>
        <DisplayName/>
        <AccountId xsi:nil="true"/>
        <AccountType/>
      </UserInfo>
    </Students>
    <Invited_Teachers xmlns="9ceedd9b-8d17-441b-9208-95fc59487623" xsi:nil="true"/>
    <DefaultSectionNames xmlns="9ceedd9b-8d17-441b-9208-95fc59487623" xsi:nil="true"/>
    <NotebookType xmlns="9ceedd9b-8d17-441b-9208-95fc5948762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9E1BBE2CA6204DA0955DCCDFB5E4C2" ma:contentTypeVersion="18" ma:contentTypeDescription="Create a new document." ma:contentTypeScope="" ma:versionID="c607dab5b83fb179eebc1ac8d73a34ec">
  <xsd:schema xmlns:xsd="http://www.w3.org/2001/XMLSchema" xmlns:xs="http://www.w3.org/2001/XMLSchema" xmlns:p="http://schemas.microsoft.com/office/2006/metadata/properties" xmlns:ns3="9ceedd9b-8d17-441b-9208-95fc59487623" xmlns:ns4="fffa0c77-f6f3-404d-9473-c4d11069f0f7" targetNamespace="http://schemas.microsoft.com/office/2006/metadata/properties" ma:root="true" ma:fieldsID="5459f43dd144726868e9d683cb2b65e7" ns3:_="" ns4:_="">
    <xsd:import namespace="9ceedd9b-8d17-441b-9208-95fc59487623"/>
    <xsd:import namespace="fffa0c77-f6f3-404d-9473-c4d11069f0f7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eedd9b-8d17-441b-9208-95fc59487623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a0c77-f6f3-404d-9473-c4d11069f0f7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D14F5C-DAFF-4E06-A110-92812B05CB3C}">
  <ds:schemaRefs>
    <ds:schemaRef ds:uri="http://schemas.microsoft.com/office/2006/metadata/properties"/>
    <ds:schemaRef ds:uri="http://schemas.microsoft.com/office/infopath/2007/PartnerControls"/>
    <ds:schemaRef ds:uri="9ceedd9b-8d17-441b-9208-95fc59487623"/>
  </ds:schemaRefs>
</ds:datastoreItem>
</file>

<file path=customXml/itemProps2.xml><?xml version="1.0" encoding="utf-8"?>
<ds:datastoreItem xmlns:ds="http://schemas.openxmlformats.org/officeDocument/2006/customXml" ds:itemID="{4633F466-7FBB-4706-BB8B-7AB2065CDA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eedd9b-8d17-441b-9208-95fc59487623"/>
    <ds:schemaRef ds:uri="fffa0c77-f6f3-404d-9473-c4d11069f0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EC6D19-EFAB-40E4-BB26-7F8E88911E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anus Oktriono, S.Si., M.M.</dc:creator>
  <cp:keywords/>
  <dc:description/>
  <cp:lastModifiedBy>Office 365 Kelas 46</cp:lastModifiedBy>
  <cp:revision>4</cp:revision>
  <dcterms:created xsi:type="dcterms:W3CDTF">2022-12-19T03:56:00Z</dcterms:created>
  <dcterms:modified xsi:type="dcterms:W3CDTF">2025-10-28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9E1BBE2CA6204DA0955DCCDFB5E4C2</vt:lpwstr>
  </property>
</Properties>
</file>